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cover-letter"/>
    <w:p>
      <w:pPr>
        <w:pStyle w:val="Heading2"/>
      </w:pPr>
      <w:r>
        <w:t xml:space="preserve">Cover Letter</w:t>
      </w:r>
    </w:p>
    <w:p>
      <w:pPr>
        <w:pStyle w:val="FirstParagraph"/>
      </w:pPr>
      <w:r>
        <w:t xml:space="preserve">Dear [Hiring Manager's Name],</w:t>
      </w:r>
    </w:p>
    <w:p>
      <w:pPr>
        <w:pStyle w:val="BodyText"/>
      </w:pPr>
      <w:r>
        <w:t xml:space="preserve">As a dedicated lawyer with a passion for justice and a commitment to excellence in the legal profession, I am excited to apply for the [specific position, e.g., "Legal Counsel" or "Associate Lawyer"] role at your esteemed firm in United Kingdom Birmingham. This opportunity aligns perfectly with my professional goals and aspirations as a legal practitioner, and I am eager to contribute my expertise and dedication to a firm that values integrity, innovation, and community impact.</w:t>
      </w:r>
    </w:p>
    <w:p>
      <w:pPr>
        <w:pStyle w:val="BodyText"/>
      </w:pPr>
      <w:r>
        <w:t xml:space="preserve">With [X years] of experience in the legal field, I have developed a strong foundation in [specific area of law, e.g., corporate law, family law, or criminal defense], which has equipped me with the skills to navigate complex legal challenges while delivering results that meet the highest standards. My journey as a lawyer has been guided by a deep respect for the rule of law and an unwavering commitment to advocating for clients in both personal and professional capacities. I am particularly drawn to United Kingdom Birmingham, a vibrant city renowned for its rich legal heritage and dynamic legal community, as it provides an ideal environment to further my career and contribute meaningfully to the region’s justice system.</w:t>
      </w:r>
    </w:p>
    <w:p>
      <w:pPr>
        <w:pStyle w:val="BodyText"/>
      </w:pPr>
      <w:r>
        <w:t xml:space="preserve">Throughout my career, I have worked with diverse clients across various sectors, including [mention industries or types of clients, e.g., "corporate entities," "individuals facing legal disputes," or "nonprofit organizations"]. This experience has honed my ability to communicate effectively, think critically, and deliver tailored legal solutions that address the unique needs of each client. In United Kingdom Birmingham, where the legal landscape is shaped by a blend of tradition and modernity, I am confident in my ability to adapt and thrive in a fast-paced professional environment.</w:t>
      </w:r>
    </w:p>
    <w:p>
      <w:pPr>
        <w:pStyle w:val="BodyText"/>
      </w:pPr>
      <w:r>
        <w:t xml:space="preserve">What sets me apart as a lawyer is my unwavering focus on client-centric service and ethical practice. I believe that the role of a lawyer extends beyond legal expertise—it involves building trust, fostering transparency, and empowering clients to make informed decisions. In United Kingdom Birmingham, where the legal community is deeply intertwined with local institutions and businesses, I am committed to upholding these values while contributing to the firm’s reputation for excellence.</w:t>
      </w:r>
    </w:p>
    <w:p>
      <w:pPr>
        <w:pStyle w:val="BodyText"/>
      </w:pPr>
      <w:r>
        <w:t xml:space="preserve">One of the key reasons I am applying for this position in United Kingdom Birmingham is my understanding of the unique legal challenges and opportunities that arise in this region. Birmingham, as one of the UK’s major cities, is a hub for innovation, cultural diversity, and economic growth. This makes it an exciting place to practice law, where lawyers must navigate complex regulatory frameworks while supporting the needs of a diverse population. My background in [specific legal expertise] has prepared me to address these challenges effectively and contribute to the firm’s mission of delivering exceptional legal services.</w:t>
      </w:r>
    </w:p>
    <w:p>
      <w:pPr>
        <w:pStyle w:val="BodyText"/>
      </w:pPr>
      <w:r>
        <w:t xml:space="preserve">In addition to my professional experience, I have actively participated in initiatives that align with the values of United Kingdom Birmingham. For example, I have volunteered with local organizations focused on [mention relevant cause, e.g., "access to justice for marginalized communities" or "legal education outreach programs"]. These experiences have reinforced my belief in the importance of lawyers as catalysts for positive change and have deepened my connection to the Birmingham community.</w:t>
      </w:r>
    </w:p>
    <w:p>
      <w:pPr>
        <w:pStyle w:val="BodyText"/>
      </w:pPr>
      <w:r>
        <w:t xml:space="preserve">As a lawyer, I understand that the legal profession requires continuous learning and adaptability. I have maintained my professional development through [mention certifications, continuing education courses, or memberships in legal associations], ensuring that my knowledge remains current with evolving laws and practices in the United Kingdom. This commitment to growth is essential for providing clients with the most effective and informed guidance possible.</w:t>
      </w:r>
    </w:p>
    <w:p>
      <w:pPr>
        <w:pStyle w:val="BodyText"/>
      </w:pPr>
      <w:r>
        <w:t xml:space="preserve">The opportunity to join a firm based in United Kingdom Birmingham represents a significant milestone in my career. I am particularly impressed by [research the firm’s mission, values, or recent achievements], and I am eager to contribute my skills and passion to support its continued success. My goal is not only to excel as a lawyer but also to foster meaningful relationships with colleagues, clients, and the broader community.</w:t>
      </w:r>
    </w:p>
    <w:p>
      <w:pPr>
        <w:pStyle w:val="BodyText"/>
      </w:pPr>
      <w:r>
        <w:t xml:space="preserve">Thank you for considering my application for the [specific position] role at your firm in United Kingdom Birmingham. I would welcome the opportunity to discuss how my background, skills, and vision align with your needs. Please feel free to contact me at [your phone number] or [your email address] at your earliest convenience. I look forward to the possibility of contributing to your team and furthering the mission of providing exceptional legal services in this vibrant city.</w:t>
      </w:r>
    </w:p>
    <w:p>
      <w:pPr>
        <w:pStyle w:val="BodyText"/>
      </w:pPr>
      <w:r>
        <w:t xml:space="preserve">Sincerely,</w:t>
      </w:r>
    </w:p>
    <w:p>
      <w:pPr>
        <w:pStyle w:val="BodyText"/>
      </w:pPr>
      <w:r>
        <w:t xml:space="preserve">[Your Full Name]</w:t>
      </w:r>
    </w:p>
    <w:p>
      <w:pPr>
        <w:pStyle w:val="BodyText"/>
      </w:pPr>
      <w:r>
        <w:t xml:space="preserve">[Your Contact Information: Phone Number, Email Address, LinkedIn Profile (optional)]</w:t>
      </w:r>
    </w:p>
    <w:p>
      <w:pPr>
        <w:pStyle w:val="BodyText"/>
      </w:pPr>
      <w:r>
        <w:rPr>
          <w:bCs/>
          <w:b/>
        </w:rPr>
        <w:t xml:space="preserve">Note:</w:t>
      </w:r>
      <w:r>
        <w:t xml:space="preserve"> </w:t>
      </w:r>
      <w:r>
        <w:t xml:space="preserve">This cover letter is a template and should be customized to reflect your specific experience, the firm’s name, and the job description. Ensure all details are accurate before sub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 United Kingdom Birmingham</dc:title>
  <dc:creator/>
  <cp:keywords/>
  <dcterms:created xsi:type="dcterms:W3CDTF">2026-07-25T03:29:09Z</dcterms:created>
  <dcterms:modified xsi:type="dcterms:W3CDTF">2026-07-25T03:29:09Z</dcterms:modified>
</cp:coreProperties>
</file>

<file path=docProps/custom.xml><?xml version="1.0" encoding="utf-8"?>
<Properties xmlns="http://schemas.openxmlformats.org/officeDocument/2006/custom-properties" xmlns:vt="http://schemas.openxmlformats.org/officeDocument/2006/docPropsVTypes"/>
</file>